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814" w:rsidRDefault="00D969B3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37FB" w:rsidRDefault="009A3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0.1pt;margin-top:-22.8pt;width:120.75pt;height:6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+WNtQIAALk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" filled="f" stroked="f">
                <v:textbox>
                  <w:txbxContent>
                    <w:p w:rsidR="009A37FB" w:rsidRDefault="009A37F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0" r="0" b="0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7259B" w:rsidRDefault="0007259B" w:rsidP="0007259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07259B" w:rsidRDefault="0007259B" w:rsidP="000725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left:0;text-align:left;margin-left:310.1pt;margin-top:-40.05pt;width:120.75pt;height:8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koQ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H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J7ZKELkC&#10;AADBBQAADgAAAAAAAAAAAAAAAAAuAgAAZHJzL2Uyb0RvYy54bWxQSwECLQAUAAYACAAAACEAQQPG&#10;Dd4AAAAKAQAADwAAAAAAAAAAAAAAAAATBQAAZHJzL2Rvd25yZXYueG1sUEsFBgAAAAAEAAQA8wAA&#10;AB4GAAAAAA==&#10;" filled="f" stroked="f">
                <v:textbox>
                  <w:txbxContent>
                    <w:p w:rsidR="0007259B" w:rsidRDefault="0007259B" w:rsidP="0007259B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07259B" w:rsidRDefault="0007259B" w:rsidP="0007259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0" r="0" b="0"/>
                <wp:wrapNone/>
                <wp:docPr id="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72814" w:rsidRDefault="00E72814" w:rsidP="00E728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8" type="#_x0000_t202" style="position:absolute;left:0;text-align:left;margin-left:310.1pt;margin-top:-22.8pt;width:120.75pt;height:64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285twIAAMA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i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" filled="f" stroked="f">
                <v:textbox>
                  <w:txbxContent>
                    <w:p w:rsidR="00E72814" w:rsidRDefault="00E72814" w:rsidP="00E72814"/>
                  </w:txbxContent>
                </v:textbox>
              </v:shape>
            </w:pict>
          </mc:Fallback>
        </mc:AlternateConten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0" r="0" b="0"/>
                <wp:wrapNone/>
                <wp:docPr id="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72814" w:rsidRDefault="00E72814" w:rsidP="00E7281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E72814" w:rsidRDefault="00E72814" w:rsidP="00E728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29" type="#_x0000_t202" style="position:absolute;left:0;text-align:left;margin-left:310.1pt;margin-top:-40.05pt;width:120.75pt;height:82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" filled="f" stroked="f">
                <v:textbox>
                  <w:txbxContent>
                    <w:p w:rsidR="00E72814" w:rsidRDefault="00E72814" w:rsidP="00E72814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E72814" w:rsidRDefault="00E72814" w:rsidP="00E72814"/>
                  </w:txbxContent>
                </v:textbox>
              </v:shape>
            </w:pict>
          </mc:Fallback>
        </mc:AlternateConten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377DF4">
        <w:rPr>
          <w:rFonts w:ascii="Arial" w:eastAsia="Calibri" w:hAnsi="Arial" w:cs="Arial"/>
          <w:b/>
          <w:sz w:val="24"/>
          <w:szCs w:val="24"/>
        </w:rPr>
        <w:t>HRVAŠKA</w:t>
      </w:r>
      <w:r w:rsidR="00B71CF5">
        <w:rPr>
          <w:rFonts w:ascii="Arial" w:eastAsia="Calibri" w:hAnsi="Arial" w:cs="Arial"/>
          <w:b/>
          <w:sz w:val="24"/>
          <w:szCs w:val="24"/>
        </w:rPr>
        <w:t xml:space="preserve"> 2023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E72814" w:rsidP="00E72814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377DF4" w:rsidRPr="001E434A" w:rsidRDefault="00377DF4" w:rsidP="00377DF4">
      <w:pPr>
        <w:pBdr>
          <w:bottom w:val="single" w:sz="12" w:space="1" w:color="auto"/>
        </w:pBd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B71CF5" w:rsidRDefault="00B71CF5" w:rsidP="00E72814">
      <w:pPr>
        <w:ind w:left="540"/>
        <w:jc w:val="both"/>
        <w:rPr>
          <w:rFonts w:ascii="Arial" w:hAnsi="Arial" w:cs="Arial"/>
        </w:rPr>
      </w:pPr>
    </w:p>
    <w:p w:rsidR="00B71CF5" w:rsidRDefault="00B71CF5" w:rsidP="00B71CF5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IME IN PRIIMEK RAZREDNI-KA/ČARKE</w:t>
      </w:r>
      <w:bookmarkStart w:id="0" w:name="_GoBack"/>
      <w:bookmarkEnd w:id="0"/>
      <w:r w:rsidRPr="001E434A">
        <w:rPr>
          <w:rFonts w:ascii="Arial" w:hAnsi="Arial" w:cs="Arial"/>
          <w:b/>
        </w:rPr>
        <w:t xml:space="preserve">: </w:t>
      </w:r>
    </w:p>
    <w:p w:rsidR="00B71CF5" w:rsidRPr="001E434A" w:rsidRDefault="00B71CF5" w:rsidP="00B71CF5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B71CF5" w:rsidRPr="001E434A" w:rsidRDefault="00B71CF5" w:rsidP="00B71CF5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>
        <w:rPr>
          <w:rFonts w:ascii="Arial" w:hAnsi="Arial" w:cs="Arial"/>
        </w:rPr>
        <w:t>_________</w:t>
      </w:r>
    </w:p>
    <w:p w:rsidR="00B71CF5" w:rsidRPr="001E434A" w:rsidRDefault="00B71CF5" w:rsidP="00E72814">
      <w:pPr>
        <w:ind w:left="540"/>
        <w:jc w:val="both"/>
        <w:rPr>
          <w:rFonts w:ascii="Arial" w:hAnsi="Arial" w:cs="Arial"/>
        </w:rPr>
      </w:pPr>
    </w:p>
    <w:p w:rsidR="00E72814" w:rsidRPr="00B71CF5" w:rsidRDefault="00E72814" w:rsidP="00B71CF5">
      <w:pPr>
        <w:tabs>
          <w:tab w:val="num" w:pos="540"/>
        </w:tabs>
        <w:jc w:val="both"/>
        <w:rPr>
          <w:rFonts w:ascii="Arial" w:hAnsi="Arial" w:cs="Arial"/>
        </w:rPr>
      </w:pPr>
    </w:p>
    <w:p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lastRenderedPageBreak/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</w:p>
    <w:p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2FAA" w:rsidRDefault="002B2FAA" w:rsidP="00363D35">
      <w:pPr>
        <w:spacing w:after="0" w:line="240" w:lineRule="auto"/>
      </w:pPr>
      <w:r>
        <w:separator/>
      </w:r>
    </w:p>
  </w:endnote>
  <w:endnote w:type="continuationSeparator" w:id="0">
    <w:p w:rsidR="002B2FAA" w:rsidRDefault="002B2FAA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2B2FAA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71CF5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71CF5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2B2FAA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71CF5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71CF5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2FAA" w:rsidRDefault="002B2FAA" w:rsidP="00363D35">
      <w:pPr>
        <w:spacing w:after="0" w:line="240" w:lineRule="auto"/>
      </w:pPr>
      <w:r>
        <w:separator/>
      </w:r>
    </w:p>
  </w:footnote>
  <w:footnote w:type="continuationSeparator" w:id="0">
    <w:p w:rsidR="002B2FAA" w:rsidRDefault="002B2FAA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2B2FAA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2B2FAA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064" w:rsidRDefault="002B2FAA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969B3">
      <w:rPr>
        <w:noProof/>
        <w:lang w:eastAsia="sl-SI"/>
      </w:rPr>
      <w:drawing>
        <wp:anchor distT="0" distB="0" distL="114300" distR="114300" simplePos="0" relativeHeight="25166080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1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kwrwUAFgC34C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B2FAA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77DF4"/>
    <w:rsid w:val="003958E8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32F33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71CF5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B7CE3"/>
    <w:rsid w:val="00BD2A2C"/>
    <w:rsid w:val="00BF0DF2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969B3"/>
    <w:rsid w:val="00DA08E8"/>
    <w:rsid w:val="00DB4A15"/>
    <w:rsid w:val="00DC3F29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80275"/>
    <w:rsid w:val="00E928C9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E154247-33A0-4190-8DB6-3829530EE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42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3</cp:revision>
  <cp:lastPrinted>2019-09-05T10:09:00Z</cp:lastPrinted>
  <dcterms:created xsi:type="dcterms:W3CDTF">2023-03-10T12:46:00Z</dcterms:created>
  <dcterms:modified xsi:type="dcterms:W3CDTF">2023-03-13T07:43:00Z</dcterms:modified>
</cp:coreProperties>
</file>